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da3c6d7 del 15 Oct 2023</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5T20:05:03Z</dcterms:created>
  <dcterms:modified xsi:type="dcterms:W3CDTF">2023-10-15T20:0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